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5B384968" w:rsidR="009F5F34" w:rsidRDefault="00D65C01" w:rsidP="009F5F34">
      <w:pPr>
        <w:rPr>
          <w:b/>
          <w:bCs/>
          <w:color w:val="0070C0"/>
          <w:sz w:val="40"/>
          <w:szCs w:val="40"/>
        </w:rPr>
      </w:pPr>
      <w:r>
        <w:rPr>
          <w:rFonts w:ascii="Bahnschrift SemiBold" w:hAnsi="Bahnschrift SemiBold" w:cstheme="minorHAnsi"/>
          <w:b/>
          <w:bCs/>
          <w:noProof/>
          <w:color w:val="7030A0"/>
          <w:sz w:val="40"/>
          <w:szCs w:val="40"/>
        </w:rPr>
        <w:drawing>
          <wp:anchor distT="0" distB="0" distL="114300" distR="114300" simplePos="0" relativeHeight="251748352" behindDoc="0" locked="0" layoutInCell="1" allowOverlap="1" wp14:anchorId="1930B0C5" wp14:editId="40223D02">
            <wp:simplePos x="0" y="0"/>
            <wp:positionH relativeFrom="column">
              <wp:posOffset>6187440</wp:posOffset>
            </wp:positionH>
            <wp:positionV relativeFrom="paragraph">
              <wp:posOffset>167640</wp:posOffset>
            </wp:positionV>
            <wp:extent cx="895350" cy="1221105"/>
            <wp:effectExtent l="19050" t="19050" r="19050" b="17145"/>
            <wp:wrapNone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82" t="15142" r="41476" b="73839"/>
                    <a:stretch/>
                  </pic:blipFill>
                  <pic:spPr bwMode="auto">
                    <a:xfrm>
                      <a:off x="0" y="0"/>
                      <a:ext cx="895350" cy="1221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F5908A9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31C7F4B8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6F1E8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7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6F1E8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hrist University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31C7F4B8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6F1E8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7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6F1E8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hrist University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494F3282" w:rsidR="00486547" w:rsidRDefault="00610E24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5584" behindDoc="0" locked="0" layoutInCell="1" allowOverlap="1" wp14:anchorId="5CB0E5FD" wp14:editId="43DB5E99">
            <wp:simplePos x="0" y="0"/>
            <wp:positionH relativeFrom="margin">
              <wp:posOffset>3768090</wp:posOffset>
            </wp:positionH>
            <wp:positionV relativeFrom="paragraph">
              <wp:posOffset>325754</wp:posOffset>
            </wp:positionV>
            <wp:extent cx="3308350" cy="6929587"/>
            <wp:effectExtent l="19050" t="19050" r="25400" b="24130"/>
            <wp:wrapNone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522" cy="6932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1E84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0464" behindDoc="0" locked="0" layoutInCell="1" allowOverlap="1" wp14:anchorId="6C649E18" wp14:editId="4C4BB36D">
            <wp:simplePos x="0" y="0"/>
            <wp:positionH relativeFrom="margin">
              <wp:align>left</wp:align>
            </wp:positionH>
            <wp:positionV relativeFrom="paragraph">
              <wp:posOffset>352907</wp:posOffset>
            </wp:positionV>
            <wp:extent cx="3270250" cy="6903393"/>
            <wp:effectExtent l="19050" t="19050" r="25400" b="12065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250" cy="6903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6F1E84">
        <w:rPr>
          <w:color w:val="000000" w:themeColor="text1"/>
          <w:sz w:val="36"/>
          <w:szCs w:val="36"/>
        </w:rPr>
        <w:t>App Ico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</w:t>
      </w:r>
      <w:r w:rsidR="006F1E84">
        <w:rPr>
          <w:color w:val="000000" w:themeColor="text1"/>
          <w:sz w:val="36"/>
          <w:szCs w:val="36"/>
        </w:rPr>
        <w:t xml:space="preserve">        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 w:rsidR="006F1E84">
        <w:rPr>
          <w:color w:val="000000" w:themeColor="text1"/>
          <w:sz w:val="36"/>
          <w:szCs w:val="36"/>
        </w:rPr>
        <w:t>Splash</w:t>
      </w:r>
      <w:r w:rsidR="008F54B0">
        <w:rPr>
          <w:color w:val="000000" w:themeColor="text1"/>
          <w:sz w:val="36"/>
          <w:szCs w:val="36"/>
        </w:rPr>
        <w:t xml:space="preserve"> Screen</w:t>
      </w:r>
    </w:p>
    <w:p w14:paraId="2C80A19D" w14:textId="65667A51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7EF4C1C2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68C9EE8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76FD26B7" w:rsidR="009F5F34" w:rsidRDefault="00563432"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8C32D7E" wp14:editId="3E6BDFD4">
                <wp:simplePos x="0" y="0"/>
                <wp:positionH relativeFrom="column">
                  <wp:posOffset>1335260</wp:posOffset>
                </wp:positionH>
                <wp:positionV relativeFrom="paragraph">
                  <wp:posOffset>-278335</wp:posOffset>
                </wp:positionV>
                <wp:extent cx="668880" cy="801720"/>
                <wp:effectExtent l="38100" t="57150" r="74295" b="7493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68880" cy="80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02E34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103.75pt;margin-top:-23.3pt;width:55.45pt;height:6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">
                <v:imagedata r:id="rId9" o:title=""/>
              </v:shape>
            </w:pict>
          </mc:Fallback>
        </mc:AlternateContent>
      </w:r>
    </w:p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C652BE7" w14:textId="35C5FFD4" w:rsidR="00486547" w:rsidRDefault="00486547"/>
    <w:p w14:paraId="0A0BDE2A" w14:textId="08EB488D" w:rsidR="002F5B07" w:rsidRDefault="002F5B07" w:rsidP="00D75A9C">
      <w:pPr>
        <w:spacing w:line="276" w:lineRule="auto"/>
        <w:rPr>
          <w:sz w:val="32"/>
          <w:szCs w:val="32"/>
        </w:rPr>
      </w:pPr>
    </w:p>
    <w:p w14:paraId="6B22D90B" w14:textId="3AF4757D" w:rsidR="00563432" w:rsidRPr="001D7E19" w:rsidRDefault="00563432" w:rsidP="00D75A9C">
      <w:pPr>
        <w:spacing w:line="276" w:lineRule="auto"/>
        <w:rPr>
          <w:sz w:val="32"/>
          <w:szCs w:val="32"/>
        </w:rPr>
      </w:pPr>
    </w:p>
    <w:p w14:paraId="0578E67A" w14:textId="58AB921D" w:rsidR="00FF77A2" w:rsidRDefault="00FF77A2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6608" behindDoc="0" locked="0" layoutInCell="1" allowOverlap="1" wp14:anchorId="1CF7F434" wp14:editId="6A139CF5">
            <wp:simplePos x="0" y="0"/>
            <wp:positionH relativeFrom="column">
              <wp:posOffset>3780790</wp:posOffset>
            </wp:positionH>
            <wp:positionV relativeFrom="paragraph">
              <wp:posOffset>382270</wp:posOffset>
            </wp:positionV>
            <wp:extent cx="3244850" cy="7030430"/>
            <wp:effectExtent l="19050" t="19050" r="12700" b="18415"/>
            <wp:wrapNone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CF3">
        <w:rPr>
          <w:color w:val="000000" w:themeColor="text1"/>
          <w:sz w:val="36"/>
          <w:szCs w:val="36"/>
        </w:rPr>
        <w:t xml:space="preserve">3. </w:t>
      </w:r>
      <w:proofErr w:type="gramStart"/>
      <w:r w:rsidR="001D07CF">
        <w:rPr>
          <w:color w:val="000000" w:themeColor="text1"/>
          <w:sz w:val="36"/>
          <w:szCs w:val="36"/>
        </w:rPr>
        <w:t>Welcome</w:t>
      </w:r>
      <w:r w:rsidR="00F06537">
        <w:rPr>
          <w:color w:val="000000" w:themeColor="text1"/>
          <w:sz w:val="36"/>
          <w:szCs w:val="36"/>
        </w:rPr>
        <w:t>(</w:t>
      </w:r>
      <w:proofErr w:type="gramEnd"/>
      <w:r w:rsidR="00F06537">
        <w:rPr>
          <w:color w:val="000000" w:themeColor="text1"/>
          <w:sz w:val="36"/>
          <w:szCs w:val="36"/>
        </w:rPr>
        <w:t>Home</w:t>
      </w:r>
      <w:r w:rsidR="001D07CF">
        <w:rPr>
          <w:color w:val="000000" w:themeColor="text1"/>
          <w:sz w:val="36"/>
          <w:szCs w:val="36"/>
        </w:rPr>
        <w:t xml:space="preserve"> Screen</w:t>
      </w:r>
      <w:r w:rsidR="00F06537">
        <w:rPr>
          <w:color w:val="000000" w:themeColor="text1"/>
          <w:sz w:val="36"/>
          <w:szCs w:val="36"/>
        </w:rPr>
        <w:t>)</w:t>
      </w:r>
      <w:r w:rsidR="000458FF">
        <w:rPr>
          <w:color w:val="000000" w:themeColor="text1"/>
          <w:sz w:val="36"/>
          <w:szCs w:val="36"/>
        </w:rPr>
        <w:tab/>
        <w:t xml:space="preserve"> </w:t>
      </w:r>
      <w:r w:rsidR="00884752">
        <w:rPr>
          <w:color w:val="000000" w:themeColor="text1"/>
          <w:sz w:val="36"/>
          <w:szCs w:val="36"/>
        </w:rPr>
        <w:tab/>
      </w:r>
      <w:r w:rsidR="00F06537">
        <w:rPr>
          <w:color w:val="000000" w:themeColor="text1"/>
          <w:sz w:val="36"/>
          <w:szCs w:val="36"/>
        </w:rPr>
        <w:tab/>
        <w:t xml:space="preserve">  </w:t>
      </w:r>
      <w:r w:rsidR="00486547" w:rsidRPr="00951386">
        <w:rPr>
          <w:color w:val="000000" w:themeColor="text1"/>
          <w:sz w:val="36"/>
          <w:szCs w:val="36"/>
        </w:rPr>
        <w:t>4.</w:t>
      </w:r>
      <w:r w:rsidR="00884752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Navigational Drawer Menu</w:t>
      </w:r>
    </w:p>
    <w:p w14:paraId="0DD64153" w14:textId="21205148" w:rsidR="009265F5" w:rsidRDefault="001D07CF" w:rsidP="00CD67D0">
      <w:pPr>
        <w:ind w:right="708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4560" behindDoc="0" locked="0" layoutInCell="1" allowOverlap="1" wp14:anchorId="3E15D774" wp14:editId="66F764EA">
            <wp:simplePos x="0" y="0"/>
            <wp:positionH relativeFrom="margin">
              <wp:posOffset>0</wp:posOffset>
            </wp:positionH>
            <wp:positionV relativeFrom="paragraph">
              <wp:posOffset>19050</wp:posOffset>
            </wp:positionV>
            <wp:extent cx="3215090" cy="6965950"/>
            <wp:effectExtent l="19050" t="19050" r="23495" b="25400"/>
            <wp:wrapNone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090" cy="696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77A2"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0EF26B14" w14:textId="3DBADDF7" w:rsidR="000320A3" w:rsidRPr="00951386" w:rsidRDefault="000320A3" w:rsidP="00CD67D0">
      <w:pPr>
        <w:ind w:right="708"/>
        <w:rPr>
          <w:sz w:val="20"/>
          <w:szCs w:val="20"/>
        </w:rPr>
      </w:pPr>
    </w:p>
    <w:p w14:paraId="673E345C" w14:textId="48774456" w:rsidR="00486547" w:rsidRPr="00486547" w:rsidRDefault="00486547" w:rsidP="00486547">
      <w:pPr>
        <w:pStyle w:val="ListParagraph"/>
        <w:ind w:left="644"/>
        <w:rPr>
          <w:sz w:val="20"/>
          <w:szCs w:val="20"/>
        </w:rPr>
      </w:pPr>
    </w:p>
    <w:p w14:paraId="43744E0D" w14:textId="33565277" w:rsidR="00486547" w:rsidRDefault="00486547" w:rsidP="00486547">
      <w:pPr>
        <w:pStyle w:val="ListParagraph"/>
        <w:ind w:left="644"/>
      </w:pPr>
    </w:p>
    <w:p w14:paraId="3FFCBEE6" w14:textId="4BB8C97A" w:rsidR="00486547" w:rsidRDefault="00486547"/>
    <w:p w14:paraId="17F59BC8" w14:textId="5E836FD3" w:rsidR="00486547" w:rsidRDefault="00486547"/>
    <w:p w14:paraId="191AC51C" w14:textId="7542730C" w:rsidR="00486547" w:rsidRDefault="00486547"/>
    <w:p w14:paraId="22BDDED3" w14:textId="75F0257D" w:rsidR="001D7E19" w:rsidRDefault="001D7E19"/>
    <w:p w14:paraId="38BD79A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E744F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B03D3A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4F4698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A2ED700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76C814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F1CC18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90A6B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AAB955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277ED9B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BA4866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11C3F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C029B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44CFCB7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D998596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6E16FF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08E942" w14:textId="0093235D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592EF11" w14:textId="60EA3C89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5213A0D" w14:textId="229F2E24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FB9D453" w14:textId="49D1D3F0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1BC8751" w14:textId="77777777" w:rsidR="009D6B3C" w:rsidRDefault="009D6B3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5014A8" w14:textId="0AF217F7" w:rsidR="001D7E19" w:rsidRPr="00884752" w:rsidRDefault="004E0E1C" w:rsidP="00884752">
      <w:pPr>
        <w:rPr>
          <w:noProof/>
          <w:color w:val="000000" w:themeColor="text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48E0E17" wp14:editId="1C7EFAC5">
                <wp:simplePos x="0" y="0"/>
                <wp:positionH relativeFrom="column">
                  <wp:posOffset>1069340</wp:posOffset>
                </wp:positionH>
                <wp:positionV relativeFrom="paragraph">
                  <wp:posOffset>127635</wp:posOffset>
                </wp:positionV>
                <wp:extent cx="2540000" cy="12700"/>
                <wp:effectExtent l="0" t="76200" r="12700" b="825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4D192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84.2pt;margin-top:10.05pt;width:200pt;height:1pt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" strokecolor="black [3200]" strokeweight="1.5pt">
                <v:stroke endarrow="block" joinstyle="miter"/>
              </v:shape>
            </w:pict>
          </mc:Fallback>
        </mc:AlternateContent>
      </w:r>
      <w:r w:rsidR="009D6B3C">
        <w:rPr>
          <w:noProof/>
        </w:rPr>
        <w:drawing>
          <wp:anchor distT="0" distB="0" distL="114300" distR="114300" simplePos="0" relativeHeight="251719680" behindDoc="0" locked="0" layoutInCell="1" allowOverlap="1" wp14:anchorId="2FE8E7B4" wp14:editId="37AB831D">
            <wp:simplePos x="0" y="0"/>
            <wp:positionH relativeFrom="margin">
              <wp:posOffset>3784600</wp:posOffset>
            </wp:positionH>
            <wp:positionV relativeFrom="paragraph">
              <wp:posOffset>378460</wp:posOffset>
            </wp:positionV>
            <wp:extent cx="3276600" cy="7100533"/>
            <wp:effectExtent l="19050" t="19050" r="19050" b="24765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71005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6387" w:rsidRPr="005870FD">
        <w:rPr>
          <w:color w:val="000000" w:themeColor="text1"/>
          <w:sz w:val="36"/>
          <w:szCs w:val="36"/>
        </w:rPr>
        <w:t>5.</w:t>
      </w:r>
      <w:r w:rsidR="0033188F" w:rsidRPr="005870FD">
        <w:rPr>
          <w:color w:val="000000" w:themeColor="text1"/>
          <w:sz w:val="36"/>
          <w:szCs w:val="36"/>
        </w:rPr>
        <w:t xml:space="preserve"> </w:t>
      </w:r>
      <w:r w:rsidR="009D6B3C">
        <w:rPr>
          <w:color w:val="000000" w:themeColor="text1"/>
          <w:sz w:val="36"/>
          <w:szCs w:val="36"/>
        </w:rPr>
        <w:t>Menu</w:t>
      </w:r>
      <w:r w:rsidR="0093445B" w:rsidRPr="005870FD">
        <w:rPr>
          <w:color w:val="000000" w:themeColor="text1"/>
          <w:sz w:val="36"/>
          <w:szCs w:val="36"/>
        </w:rPr>
        <w:tab/>
      </w:r>
      <w:r w:rsidR="0093445B" w:rsidRPr="005870FD">
        <w:rPr>
          <w:color w:val="000000" w:themeColor="text1"/>
          <w:sz w:val="36"/>
          <w:szCs w:val="36"/>
        </w:rPr>
        <w:tab/>
        <w:t xml:space="preserve">   </w:t>
      </w:r>
      <w:r w:rsidR="00884752">
        <w:rPr>
          <w:color w:val="000000" w:themeColor="text1"/>
          <w:sz w:val="36"/>
          <w:szCs w:val="36"/>
        </w:rPr>
        <w:tab/>
      </w:r>
      <w:r w:rsidR="00884752">
        <w:rPr>
          <w:color w:val="000000" w:themeColor="text1"/>
          <w:sz w:val="36"/>
          <w:szCs w:val="36"/>
        </w:rPr>
        <w:tab/>
      </w:r>
      <w:proofErr w:type="gramStart"/>
      <w:r w:rsidR="00884752">
        <w:rPr>
          <w:color w:val="000000" w:themeColor="text1"/>
          <w:sz w:val="36"/>
          <w:szCs w:val="36"/>
        </w:rPr>
        <w:tab/>
        <w:t xml:space="preserve">  </w:t>
      </w:r>
      <w:r w:rsidR="009D6B3C">
        <w:rPr>
          <w:color w:val="000000" w:themeColor="text1"/>
          <w:sz w:val="36"/>
          <w:szCs w:val="36"/>
        </w:rPr>
        <w:tab/>
      </w:r>
      <w:proofErr w:type="gramEnd"/>
      <w:r w:rsidR="009D6B3C">
        <w:rPr>
          <w:color w:val="000000" w:themeColor="text1"/>
          <w:sz w:val="36"/>
          <w:szCs w:val="36"/>
        </w:rPr>
        <w:tab/>
      </w:r>
      <w:r w:rsidR="00F06537">
        <w:rPr>
          <w:color w:val="000000" w:themeColor="text1"/>
          <w:sz w:val="36"/>
          <w:szCs w:val="36"/>
        </w:rPr>
        <w:t xml:space="preserve"> </w:t>
      </w:r>
      <w:r w:rsidR="009D6B3C">
        <w:rPr>
          <w:color w:val="000000" w:themeColor="text1"/>
          <w:sz w:val="36"/>
          <w:szCs w:val="36"/>
        </w:rPr>
        <w:t xml:space="preserve"> </w:t>
      </w:r>
      <w:r w:rsidR="001D7E19" w:rsidRPr="005870FD">
        <w:rPr>
          <w:color w:val="000000" w:themeColor="text1"/>
          <w:sz w:val="36"/>
          <w:szCs w:val="36"/>
        </w:rPr>
        <w:t>6</w:t>
      </w:r>
      <w:r w:rsidR="0093445B" w:rsidRPr="005870FD">
        <w:rPr>
          <w:color w:val="000000" w:themeColor="text1"/>
          <w:sz w:val="36"/>
          <w:szCs w:val="36"/>
        </w:rPr>
        <w:t xml:space="preserve">. </w:t>
      </w:r>
      <w:r w:rsidR="009D6B3C">
        <w:rPr>
          <w:color w:val="000000" w:themeColor="text1"/>
          <w:sz w:val="36"/>
          <w:szCs w:val="36"/>
        </w:rPr>
        <w:t xml:space="preserve">Attendance </w:t>
      </w:r>
      <w:r w:rsidR="0093445B"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193B4B6E" w14:textId="5218C45A" w:rsidR="00486547" w:rsidRDefault="00F06537"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8656" behindDoc="0" locked="0" layoutInCell="1" allowOverlap="1" wp14:anchorId="0508C74F" wp14:editId="1B318CDC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3244850" cy="7030430"/>
            <wp:effectExtent l="19050" t="19050" r="12700" b="18415"/>
            <wp:wrapNone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328">
        <w:t xml:space="preserve">                                                                                                                         </w:t>
      </w:r>
    </w:p>
    <w:p w14:paraId="577B8F61" w14:textId="47EC80C8" w:rsidR="00486547" w:rsidRDefault="00486547"/>
    <w:p w14:paraId="4CEE17D6" w14:textId="0599D833" w:rsidR="00486547" w:rsidRDefault="00486547"/>
    <w:p w14:paraId="24CDF256" w14:textId="7FBEE3A5" w:rsidR="001D7E19" w:rsidRDefault="001D7E19" w:rsidP="001D7E19">
      <w:pPr>
        <w:ind w:left="284"/>
        <w:rPr>
          <w:sz w:val="32"/>
          <w:szCs w:val="32"/>
        </w:rPr>
      </w:pPr>
    </w:p>
    <w:p w14:paraId="4DC63863" w14:textId="606DF026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01A1C6A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6202135" w14:textId="18C3E1C4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A2CA25F" w14:textId="4414659F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6F1A8D8" w14:textId="4F449336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3D4BCCD" w14:textId="6AB54973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BF2B52E" w14:textId="50CA10A4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2D87A0D1" w14:textId="441B5EEA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34F26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F493049" w14:textId="7218213E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A362162" w14:textId="57AA9F2F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596401C" w14:textId="2FB5CFB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7618AB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ED3FE6F" w14:textId="2CD6747D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BB9D2FD" w14:textId="12C71918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FF6BA5E" w14:textId="5CE72B4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C5B643F" w14:textId="7F072084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6B6DB11" w14:textId="1EA428E4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500FB1F" w14:textId="4FC2E117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D44646C" w14:textId="77777777" w:rsidR="00E6460E" w:rsidRDefault="00E6460E" w:rsidP="00E6460E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8536B1" w14:textId="494295AE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FEEB45" w14:textId="4EFEAF9F" w:rsidR="0033188F" w:rsidRDefault="00487439" w:rsidP="0033188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3776" behindDoc="0" locked="0" layoutInCell="1" allowOverlap="1" wp14:anchorId="2182BC64" wp14:editId="61001B82">
            <wp:simplePos x="0" y="0"/>
            <wp:positionH relativeFrom="margin">
              <wp:posOffset>3774440</wp:posOffset>
            </wp:positionH>
            <wp:positionV relativeFrom="paragraph">
              <wp:posOffset>384809</wp:posOffset>
            </wp:positionV>
            <wp:extent cx="3270250" cy="7085329"/>
            <wp:effectExtent l="19050" t="19050" r="25400" b="20955"/>
            <wp:wrapNone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933" cy="7086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8F">
        <w:rPr>
          <w:color w:val="000000" w:themeColor="text1"/>
          <w:sz w:val="36"/>
          <w:szCs w:val="36"/>
        </w:rPr>
        <w:t>7</w:t>
      </w:r>
      <w:r w:rsidR="0033188F" w:rsidRPr="00CD67D0">
        <w:rPr>
          <w:color w:val="000000" w:themeColor="text1"/>
          <w:sz w:val="36"/>
          <w:szCs w:val="36"/>
        </w:rPr>
        <w:t>.</w:t>
      </w:r>
      <w:r w:rsidR="0033188F">
        <w:rPr>
          <w:color w:val="000000" w:themeColor="text1"/>
          <w:sz w:val="36"/>
          <w:szCs w:val="36"/>
        </w:rPr>
        <w:t xml:space="preserve"> </w:t>
      </w:r>
      <w:r w:rsidR="00FD243A">
        <w:rPr>
          <w:color w:val="000000" w:themeColor="text1"/>
          <w:sz w:val="36"/>
          <w:szCs w:val="36"/>
        </w:rPr>
        <w:t xml:space="preserve">From Date - </w:t>
      </w:r>
      <w:r w:rsidR="00B13E5B">
        <w:rPr>
          <w:color w:val="000000" w:themeColor="text1"/>
          <w:sz w:val="36"/>
          <w:szCs w:val="36"/>
        </w:rPr>
        <w:t>Picker</w:t>
      </w:r>
      <w:r w:rsidR="0033188F">
        <w:rPr>
          <w:color w:val="000000" w:themeColor="text1"/>
          <w:sz w:val="36"/>
          <w:szCs w:val="36"/>
        </w:rPr>
        <w:tab/>
      </w:r>
      <w:proofErr w:type="gramStart"/>
      <w:r w:rsidR="0033188F">
        <w:rPr>
          <w:color w:val="000000" w:themeColor="text1"/>
          <w:sz w:val="36"/>
          <w:szCs w:val="36"/>
        </w:rPr>
        <w:tab/>
        <w:t xml:space="preserve"> </w:t>
      </w:r>
      <w:r w:rsidR="00E95BDC">
        <w:rPr>
          <w:color w:val="000000" w:themeColor="text1"/>
          <w:sz w:val="36"/>
          <w:szCs w:val="36"/>
        </w:rPr>
        <w:t xml:space="preserve"> </w:t>
      </w:r>
      <w:r w:rsidR="00B13E5B">
        <w:rPr>
          <w:color w:val="000000" w:themeColor="text1"/>
          <w:sz w:val="36"/>
          <w:szCs w:val="36"/>
        </w:rPr>
        <w:tab/>
      </w:r>
      <w:proofErr w:type="gramEnd"/>
      <w:r w:rsidR="00B13E5B">
        <w:rPr>
          <w:color w:val="000000" w:themeColor="text1"/>
          <w:sz w:val="36"/>
          <w:szCs w:val="36"/>
        </w:rPr>
        <w:tab/>
      </w:r>
      <w:r w:rsidR="00F62507">
        <w:rPr>
          <w:color w:val="000000" w:themeColor="text1"/>
          <w:sz w:val="36"/>
          <w:szCs w:val="36"/>
        </w:rPr>
        <w:t xml:space="preserve">  </w:t>
      </w:r>
      <w:r w:rsidR="0033188F">
        <w:rPr>
          <w:color w:val="000000" w:themeColor="text1"/>
          <w:sz w:val="36"/>
          <w:szCs w:val="36"/>
        </w:rPr>
        <w:t>8</w:t>
      </w:r>
      <w:r w:rsidR="0033188F" w:rsidRPr="00226387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Date Validation</w:t>
      </w:r>
    </w:p>
    <w:p w14:paraId="26BF4A0D" w14:textId="5368ACA5" w:rsidR="00FD243A" w:rsidRDefault="00FD243A" w:rsidP="0033188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2752" behindDoc="0" locked="0" layoutInCell="1" allowOverlap="1" wp14:anchorId="2B29A222" wp14:editId="5D263877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3250553" cy="7042785"/>
            <wp:effectExtent l="19050" t="19050" r="26670" b="24765"/>
            <wp:wrapNone/>
            <wp:docPr id="16" name="Picture 1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4257" cy="7094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F5FFC6" w14:textId="364BCFC4" w:rsidR="00DE6BE1" w:rsidRPr="00CD67D0" w:rsidRDefault="006F4767" w:rsidP="0033188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</w:t>
      </w:r>
      <w:r w:rsidR="00884752">
        <w:rPr>
          <w:color w:val="000000" w:themeColor="text1"/>
          <w:sz w:val="36"/>
          <w:szCs w:val="36"/>
        </w:rPr>
        <w:t xml:space="preserve">   </w:t>
      </w:r>
    </w:p>
    <w:p w14:paraId="675A9148" w14:textId="2B95236C" w:rsidR="00CD67D0" w:rsidRDefault="00D0598A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210CA820" w14:textId="1AB37CFF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111CA82" w14:textId="1FC585B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05AE64D" w14:textId="7E428D56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A1281D9" w14:textId="55268498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2A2BD7A" w14:textId="6BFA463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699930CC" w14:textId="594BC094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EA3BE8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CA372D0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74E1FF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080DF5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9ECAFF8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00FF4EF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EC1663C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32EE90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4796962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FEDBC4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F66C0C4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7DD06AE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7FB6BC0" w14:textId="709D658A" w:rsidR="00E95BDC" w:rsidRDefault="00E95BDC" w:rsidP="00E95BD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3CD76B2" w14:textId="77777777" w:rsidR="00E6460E" w:rsidRDefault="00E6460E" w:rsidP="00E6460E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96D3617" w14:textId="6DBA20B9" w:rsidR="00487439" w:rsidRDefault="00487439" w:rsidP="00487439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DC0F150" w14:textId="09B08A34" w:rsidR="00487439" w:rsidRDefault="00F62507" w:rsidP="00487439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9920" behindDoc="0" locked="0" layoutInCell="1" allowOverlap="1" wp14:anchorId="7B9DEAEF" wp14:editId="04550723">
            <wp:simplePos x="0" y="0"/>
            <wp:positionH relativeFrom="column">
              <wp:posOffset>3774440</wp:posOffset>
            </wp:positionH>
            <wp:positionV relativeFrom="paragraph">
              <wp:posOffset>381634</wp:posOffset>
            </wp:positionV>
            <wp:extent cx="3238500" cy="7016325"/>
            <wp:effectExtent l="19050" t="19050" r="19050" b="13335"/>
            <wp:wrapNone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853" cy="7019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460E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26848" behindDoc="0" locked="0" layoutInCell="1" allowOverlap="1" wp14:anchorId="2D0118E0" wp14:editId="4D3302F0">
            <wp:simplePos x="0" y="0"/>
            <wp:positionH relativeFrom="margin">
              <wp:posOffset>21590</wp:posOffset>
            </wp:positionH>
            <wp:positionV relativeFrom="paragraph">
              <wp:posOffset>394335</wp:posOffset>
            </wp:positionV>
            <wp:extent cx="3223882" cy="6985000"/>
            <wp:effectExtent l="19050" t="19050" r="15240" b="2540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882" cy="698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9</w:t>
      </w:r>
      <w:r w:rsidR="00487439" w:rsidRPr="00CD67D0">
        <w:rPr>
          <w:color w:val="000000" w:themeColor="text1"/>
          <w:sz w:val="36"/>
          <w:szCs w:val="36"/>
        </w:rPr>
        <w:t>.</w:t>
      </w:r>
      <w:r w:rsidR="00487439">
        <w:rPr>
          <w:color w:val="000000" w:themeColor="text1"/>
          <w:sz w:val="36"/>
          <w:szCs w:val="36"/>
        </w:rPr>
        <w:t xml:space="preserve"> </w:t>
      </w:r>
      <w:r w:rsidR="000E3838">
        <w:rPr>
          <w:color w:val="000000" w:themeColor="text1"/>
          <w:sz w:val="36"/>
          <w:szCs w:val="36"/>
        </w:rPr>
        <w:t xml:space="preserve">Valid </w:t>
      </w:r>
      <w:r w:rsidR="000E3838" w:rsidRPr="000E3838">
        <w:rPr>
          <w:color w:val="000000" w:themeColor="text1"/>
          <w:sz w:val="36"/>
          <w:szCs w:val="36"/>
        </w:rPr>
        <w:sym w:font="Wingdings" w:char="F0E0"/>
      </w:r>
      <w:r w:rsidR="000E3838">
        <w:rPr>
          <w:color w:val="000000" w:themeColor="text1"/>
          <w:sz w:val="36"/>
          <w:szCs w:val="36"/>
        </w:rPr>
        <w:t xml:space="preserve"> </w:t>
      </w:r>
      <w:r w:rsidR="00487439">
        <w:rPr>
          <w:color w:val="000000" w:themeColor="text1"/>
          <w:sz w:val="36"/>
          <w:szCs w:val="36"/>
        </w:rPr>
        <w:t xml:space="preserve">From </w:t>
      </w:r>
      <w:r w:rsidR="00487439">
        <w:rPr>
          <w:color w:val="000000" w:themeColor="text1"/>
          <w:sz w:val="36"/>
          <w:szCs w:val="36"/>
        </w:rPr>
        <w:t xml:space="preserve">&amp; To </w:t>
      </w:r>
      <w:r w:rsidR="00487439">
        <w:rPr>
          <w:color w:val="000000" w:themeColor="text1"/>
          <w:sz w:val="36"/>
          <w:szCs w:val="36"/>
        </w:rPr>
        <w:t>Date</w:t>
      </w:r>
      <w:r w:rsidR="00487439">
        <w:rPr>
          <w:color w:val="000000" w:themeColor="text1"/>
          <w:sz w:val="36"/>
          <w:szCs w:val="36"/>
        </w:rPr>
        <w:tab/>
      </w:r>
      <w:proofErr w:type="gramStart"/>
      <w:r w:rsidR="00487439">
        <w:rPr>
          <w:color w:val="000000" w:themeColor="text1"/>
          <w:sz w:val="36"/>
          <w:szCs w:val="36"/>
        </w:rPr>
        <w:tab/>
        <w:t xml:space="preserve">  </w:t>
      </w:r>
      <w:r w:rsidR="00487439">
        <w:rPr>
          <w:color w:val="000000" w:themeColor="text1"/>
          <w:sz w:val="36"/>
          <w:szCs w:val="36"/>
        </w:rPr>
        <w:tab/>
      </w:r>
      <w:proofErr w:type="gramEnd"/>
      <w:r w:rsidR="000E3838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 10</w:t>
      </w:r>
      <w:r w:rsidR="00487439" w:rsidRPr="00226387">
        <w:rPr>
          <w:color w:val="000000" w:themeColor="text1"/>
          <w:sz w:val="36"/>
          <w:szCs w:val="36"/>
        </w:rPr>
        <w:t xml:space="preserve">. </w:t>
      </w:r>
      <w:r w:rsidR="00B84A0D">
        <w:rPr>
          <w:color w:val="000000" w:themeColor="text1"/>
          <w:sz w:val="36"/>
          <w:szCs w:val="36"/>
        </w:rPr>
        <w:t xml:space="preserve">Submit </w:t>
      </w:r>
      <w:r w:rsidR="00295BF3">
        <w:rPr>
          <w:color w:val="000000" w:themeColor="text1"/>
          <w:sz w:val="36"/>
          <w:szCs w:val="36"/>
        </w:rPr>
        <w:t>–</w:t>
      </w:r>
      <w:r w:rsidR="00B84A0D">
        <w:rPr>
          <w:color w:val="000000" w:themeColor="text1"/>
          <w:sz w:val="36"/>
          <w:szCs w:val="36"/>
        </w:rPr>
        <w:t xml:space="preserve"> Un</w:t>
      </w:r>
      <w:r w:rsidR="00295BF3">
        <w:rPr>
          <w:color w:val="000000" w:themeColor="text1"/>
          <w:sz w:val="36"/>
          <w:szCs w:val="36"/>
        </w:rPr>
        <w:t xml:space="preserve">der Maintenance </w:t>
      </w:r>
    </w:p>
    <w:p w14:paraId="7DF6658C" w14:textId="71AB99DF" w:rsidR="00487439" w:rsidRDefault="00487439" w:rsidP="00487439">
      <w:pPr>
        <w:rPr>
          <w:color w:val="000000" w:themeColor="text1"/>
          <w:sz w:val="36"/>
          <w:szCs w:val="36"/>
        </w:rPr>
      </w:pPr>
    </w:p>
    <w:p w14:paraId="70A2A3BE" w14:textId="77777777" w:rsidR="00487439" w:rsidRPr="00CD67D0" w:rsidRDefault="00487439" w:rsidP="00487439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 </w:t>
      </w:r>
    </w:p>
    <w:p w14:paraId="2A70A1D7" w14:textId="77777777" w:rsidR="00487439" w:rsidRDefault="00487439" w:rsidP="0048743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7F5B09E8" w14:textId="55164423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240CAE8" w14:textId="1AB4F81B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B9EE4C6" w14:textId="09BB45EB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075EE82" w14:textId="774BDC85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457DEB7" w14:textId="2A07EAD3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CC85A0D" w14:textId="7D335D71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694A526" w14:textId="7F906842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1FCBACA" w14:textId="3796B951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501B6A" w14:textId="183873D2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8C00F9D" w14:textId="0B23C91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E61CAB" w14:textId="74E6B77E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21A41DA" w14:textId="545D2362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23429E" w14:textId="27BF5CF9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35E916C" w14:textId="0DFDDBB1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EE1C7BA" w14:textId="16B80DC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DF551A7" w14:textId="374A3CA6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60582FF" w14:textId="0C7F508C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B41D185" w14:textId="770F99CE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8C6069" w14:textId="205B5744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2F8B3D" w14:textId="19FDA490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29EF677" w14:textId="1761F804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474818E" w14:textId="249ADEBB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F608ECC" w14:textId="7777777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52F0C9" w14:textId="7777777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6EC5690" w14:textId="7777777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C1C2C8" w14:textId="459964B5" w:rsidR="00F62507" w:rsidRPr="00884752" w:rsidRDefault="00F62507" w:rsidP="00F62507">
      <w:pPr>
        <w:rPr>
          <w:noProof/>
          <w:color w:val="000000" w:themeColor="text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7C576A7" wp14:editId="5B2E9E96">
                <wp:simplePos x="0" y="0"/>
                <wp:positionH relativeFrom="column">
                  <wp:posOffset>1069340</wp:posOffset>
                </wp:positionH>
                <wp:positionV relativeFrom="paragraph">
                  <wp:posOffset>127635</wp:posOffset>
                </wp:positionV>
                <wp:extent cx="2540000" cy="12700"/>
                <wp:effectExtent l="0" t="76200" r="12700" b="825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FDC1A0" id="Straight Arrow Connector 38" o:spid="_x0000_s1026" type="#_x0000_t32" style="position:absolute;margin-left:84.2pt;margin-top:10.05pt;width:200pt;height:1pt;flip:y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color w:val="000000" w:themeColor="text1"/>
          <w:sz w:val="36"/>
          <w:szCs w:val="36"/>
        </w:rPr>
        <w:t>11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Menu</w:t>
      </w:r>
      <w:r w:rsidRPr="005870FD">
        <w:rPr>
          <w:color w:val="000000" w:themeColor="text1"/>
          <w:sz w:val="36"/>
          <w:szCs w:val="36"/>
        </w:rPr>
        <w:tab/>
      </w:r>
      <w:r w:rsidRPr="005870FD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  <w:proofErr w:type="gramEnd"/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>12</w:t>
      </w:r>
      <w:r w:rsidRPr="005870FD">
        <w:rPr>
          <w:color w:val="000000" w:themeColor="text1"/>
          <w:sz w:val="36"/>
          <w:szCs w:val="36"/>
        </w:rPr>
        <w:t xml:space="preserve">. </w:t>
      </w:r>
      <w:r w:rsidR="009535EC">
        <w:rPr>
          <w:color w:val="000000" w:themeColor="text1"/>
          <w:sz w:val="36"/>
          <w:szCs w:val="36"/>
        </w:rPr>
        <w:t>Database</w:t>
      </w:r>
      <w:r>
        <w:rPr>
          <w:color w:val="000000" w:themeColor="text1"/>
          <w:sz w:val="36"/>
          <w:szCs w:val="36"/>
        </w:rPr>
        <w:t xml:space="preserve"> </w:t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0B5A3EC9" w14:textId="28B957F0" w:rsidR="00F62507" w:rsidRDefault="009535EC" w:rsidP="00F62507"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35040" behindDoc="0" locked="0" layoutInCell="1" allowOverlap="1" wp14:anchorId="2957AFE2" wp14:editId="52367237">
            <wp:simplePos x="0" y="0"/>
            <wp:positionH relativeFrom="margin">
              <wp:posOffset>3778250</wp:posOffset>
            </wp:positionH>
            <wp:positionV relativeFrom="paragraph">
              <wp:posOffset>29845</wp:posOffset>
            </wp:positionV>
            <wp:extent cx="3244166" cy="7028947"/>
            <wp:effectExtent l="19050" t="19050" r="13970" b="19685"/>
            <wp:wrapNone/>
            <wp:docPr id="41" name="Picture 41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phone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166" cy="70289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507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31968" behindDoc="0" locked="0" layoutInCell="1" allowOverlap="1" wp14:anchorId="089EB39B" wp14:editId="4B5D01E5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3244850" cy="7030430"/>
            <wp:effectExtent l="19050" t="19050" r="12700" b="18415"/>
            <wp:wrapNone/>
            <wp:docPr id="40" name="Picture 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507">
        <w:t xml:space="preserve">                                                                                                                         </w:t>
      </w:r>
    </w:p>
    <w:p w14:paraId="20276D7A" w14:textId="77777777" w:rsidR="00F62507" w:rsidRDefault="00F62507" w:rsidP="00F62507"/>
    <w:p w14:paraId="239FAD99" w14:textId="77777777" w:rsidR="00F62507" w:rsidRDefault="00F62507" w:rsidP="00F62507"/>
    <w:p w14:paraId="3FD39CFA" w14:textId="77777777" w:rsidR="00F62507" w:rsidRDefault="00F62507" w:rsidP="00F62507">
      <w:pPr>
        <w:ind w:left="284"/>
        <w:rPr>
          <w:sz w:val="32"/>
          <w:szCs w:val="32"/>
        </w:rPr>
      </w:pPr>
    </w:p>
    <w:p w14:paraId="3439E6DB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2C5A36B4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1BF15463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143F07E6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511EC34B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2436EBB0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69FC97CD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1A587DA6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4FD90B8A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549C9CDA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173A2A5E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2D782374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74F4E1AB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718256BA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30461648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0BD1939D" w14:textId="77777777" w:rsidR="00F62507" w:rsidRDefault="00F62507" w:rsidP="00F62507">
      <w:pPr>
        <w:ind w:left="284"/>
        <w:rPr>
          <w:b/>
          <w:bCs/>
          <w:sz w:val="32"/>
          <w:szCs w:val="32"/>
        </w:rPr>
      </w:pPr>
    </w:p>
    <w:p w14:paraId="02189E25" w14:textId="7777777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5779616" w14:textId="77777777" w:rsidR="00F62507" w:rsidRDefault="00F62507" w:rsidP="00F6250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B41F7CB" w14:textId="02E1EDC2" w:rsidR="009535EC" w:rsidRDefault="009535EC" w:rsidP="009535E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CCBEA2E" w14:textId="3CB290A2" w:rsidR="009535EC" w:rsidRDefault="009535EC" w:rsidP="009535E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5E3D2D5" w14:textId="298D0907" w:rsidR="009535EC" w:rsidRDefault="009535EC" w:rsidP="009535E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01C1369" w14:textId="769FA9F0" w:rsidR="009535EC" w:rsidRPr="00884752" w:rsidRDefault="009535EC" w:rsidP="009535EC">
      <w:pPr>
        <w:rPr>
          <w:noProof/>
          <w:color w:val="000000" w:themeColor="text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395581F" wp14:editId="584915C0">
                <wp:simplePos x="0" y="0"/>
                <wp:positionH relativeFrom="column">
                  <wp:posOffset>1069340</wp:posOffset>
                </wp:positionH>
                <wp:positionV relativeFrom="paragraph">
                  <wp:posOffset>127635</wp:posOffset>
                </wp:positionV>
                <wp:extent cx="2540000" cy="12700"/>
                <wp:effectExtent l="0" t="76200" r="12700" b="825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4FBBEC" id="Straight Arrow Connector 42" o:spid="_x0000_s1026" type="#_x0000_t32" style="position:absolute;margin-left:84.2pt;margin-top:10.05pt;width:200pt;height:1pt;flip:y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3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Menu</w:t>
      </w:r>
      <w:r w:rsidRPr="005870FD">
        <w:rPr>
          <w:color w:val="000000" w:themeColor="text1"/>
          <w:sz w:val="36"/>
          <w:szCs w:val="36"/>
        </w:rPr>
        <w:tab/>
      </w:r>
      <w:r w:rsidRPr="005870FD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  <w:proofErr w:type="gramEnd"/>
      <w:r>
        <w:rPr>
          <w:color w:val="000000" w:themeColor="text1"/>
          <w:sz w:val="36"/>
          <w:szCs w:val="36"/>
        </w:rPr>
        <w:tab/>
        <w:t xml:space="preserve">  1</w:t>
      </w:r>
      <w:r>
        <w:rPr>
          <w:color w:val="000000" w:themeColor="text1"/>
          <w:sz w:val="36"/>
          <w:szCs w:val="36"/>
        </w:rPr>
        <w:t>4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Hostel</w:t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0021A1C7" w14:textId="22A00C97" w:rsidR="009535EC" w:rsidRDefault="001A178A" w:rsidP="009535EC"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39136" behindDoc="0" locked="0" layoutInCell="1" allowOverlap="1" wp14:anchorId="1CD2652C" wp14:editId="3A57D99A">
            <wp:simplePos x="0" y="0"/>
            <wp:positionH relativeFrom="margin">
              <wp:posOffset>3771900</wp:posOffset>
            </wp:positionH>
            <wp:positionV relativeFrom="paragraph">
              <wp:posOffset>13335</wp:posOffset>
            </wp:positionV>
            <wp:extent cx="3251200" cy="7044187"/>
            <wp:effectExtent l="19050" t="19050" r="25400" b="23495"/>
            <wp:wrapNone/>
            <wp:docPr id="45" name="Picture 45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pplication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7044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35EC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37088" behindDoc="0" locked="0" layoutInCell="1" allowOverlap="1" wp14:anchorId="401B1392" wp14:editId="23B18BA0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3244850" cy="7030430"/>
            <wp:effectExtent l="19050" t="19050" r="12700" b="18415"/>
            <wp:wrapNone/>
            <wp:docPr id="44" name="Picture 4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35EC">
        <w:t xml:space="preserve">                                                                                                                         </w:t>
      </w:r>
    </w:p>
    <w:p w14:paraId="254801DF" w14:textId="77777777" w:rsidR="009535EC" w:rsidRDefault="009535EC" w:rsidP="009535EC"/>
    <w:p w14:paraId="567C92CA" w14:textId="77777777" w:rsidR="009535EC" w:rsidRDefault="009535EC" w:rsidP="009535EC"/>
    <w:p w14:paraId="04184240" w14:textId="77777777" w:rsidR="009535EC" w:rsidRDefault="009535EC" w:rsidP="009535EC">
      <w:pPr>
        <w:ind w:left="284"/>
        <w:rPr>
          <w:sz w:val="32"/>
          <w:szCs w:val="32"/>
        </w:rPr>
      </w:pPr>
    </w:p>
    <w:p w14:paraId="31B2562F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21A1271D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3E663570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721CE27A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59294586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1F5D1267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5097C266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690999BF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305C144C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57836E44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682A0B8E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300A3329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125966F1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0ACEE420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3E12586C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60D6F4EF" w14:textId="77777777" w:rsidR="009535EC" w:rsidRDefault="009535EC" w:rsidP="009535EC">
      <w:pPr>
        <w:ind w:left="284"/>
        <w:rPr>
          <w:b/>
          <w:bCs/>
          <w:sz w:val="32"/>
          <w:szCs w:val="32"/>
        </w:rPr>
      </w:pPr>
    </w:p>
    <w:p w14:paraId="317F5C87" w14:textId="77777777" w:rsidR="009535EC" w:rsidRDefault="009535EC" w:rsidP="009535E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E0D6980" w14:textId="77777777" w:rsidR="009535EC" w:rsidRDefault="009535EC" w:rsidP="009535E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69E9583" w14:textId="751D4059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CDA9D42" w14:textId="129928B3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9CFAF38" w14:textId="4A2128B4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819A55" w14:textId="287C652E" w:rsidR="001A178A" w:rsidRPr="00884752" w:rsidRDefault="001A178A" w:rsidP="001A178A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43232" behindDoc="0" locked="0" layoutInCell="1" allowOverlap="1" wp14:anchorId="4940B511" wp14:editId="5425B44E">
            <wp:simplePos x="0" y="0"/>
            <wp:positionH relativeFrom="margin">
              <wp:posOffset>3780790</wp:posOffset>
            </wp:positionH>
            <wp:positionV relativeFrom="paragraph">
              <wp:posOffset>400685</wp:posOffset>
            </wp:positionV>
            <wp:extent cx="3263900" cy="7072315"/>
            <wp:effectExtent l="19050" t="19050" r="12700" b="14605"/>
            <wp:wrapNone/>
            <wp:docPr id="49" name="Picture 4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189" cy="7075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7387533" wp14:editId="5D74A29A">
                <wp:simplePos x="0" y="0"/>
                <wp:positionH relativeFrom="column">
                  <wp:posOffset>1069340</wp:posOffset>
                </wp:positionH>
                <wp:positionV relativeFrom="paragraph">
                  <wp:posOffset>127635</wp:posOffset>
                </wp:positionV>
                <wp:extent cx="2540000" cy="12700"/>
                <wp:effectExtent l="0" t="76200" r="12700" b="825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E8B1B1" id="Straight Arrow Connector 46" o:spid="_x0000_s1026" type="#_x0000_t32" style="position:absolute;margin-left:84.2pt;margin-top:10.05pt;width:200pt;height:1pt;flip:y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5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Menu</w:t>
      </w:r>
      <w:r w:rsidRPr="005870FD">
        <w:rPr>
          <w:color w:val="000000" w:themeColor="text1"/>
          <w:sz w:val="36"/>
          <w:szCs w:val="36"/>
        </w:rPr>
        <w:tab/>
      </w:r>
      <w:r w:rsidRPr="005870FD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  <w:proofErr w:type="gramEnd"/>
      <w:r>
        <w:rPr>
          <w:color w:val="000000" w:themeColor="text1"/>
          <w:sz w:val="36"/>
          <w:szCs w:val="36"/>
        </w:rPr>
        <w:tab/>
        <w:t xml:space="preserve">  1</w:t>
      </w:r>
      <w:r>
        <w:rPr>
          <w:color w:val="000000" w:themeColor="text1"/>
          <w:sz w:val="36"/>
          <w:szCs w:val="36"/>
        </w:rPr>
        <w:t>6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Canteen</w:t>
      </w:r>
      <w:r>
        <w:rPr>
          <w:color w:val="000000" w:themeColor="text1"/>
          <w:sz w:val="36"/>
          <w:szCs w:val="36"/>
        </w:rPr>
        <w:t xml:space="preserve"> </w:t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2A0AA86A" w14:textId="334460E3" w:rsidR="001A178A" w:rsidRDefault="001A178A" w:rsidP="001A178A"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41184" behindDoc="0" locked="0" layoutInCell="1" allowOverlap="1" wp14:anchorId="52FACF4B" wp14:editId="0D802382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3244850" cy="7030430"/>
            <wp:effectExtent l="19050" t="19050" r="12700" b="1841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                                                                  </w:t>
      </w:r>
    </w:p>
    <w:p w14:paraId="75EBB5F5" w14:textId="77777777" w:rsidR="001A178A" w:rsidRDefault="001A178A" w:rsidP="001A178A"/>
    <w:p w14:paraId="6EB074D5" w14:textId="77777777" w:rsidR="001A178A" w:rsidRDefault="001A178A" w:rsidP="001A178A"/>
    <w:p w14:paraId="027F00E6" w14:textId="77777777" w:rsidR="001A178A" w:rsidRDefault="001A178A" w:rsidP="001A178A">
      <w:pPr>
        <w:ind w:left="284"/>
        <w:rPr>
          <w:sz w:val="32"/>
          <w:szCs w:val="32"/>
        </w:rPr>
      </w:pPr>
    </w:p>
    <w:p w14:paraId="5D523239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355D972B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627D0AA9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20EDE84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3F7B6816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C54F0D3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61A7D0E0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E0515E3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2425909D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5029A748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69036399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4210DABF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BA49606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41C2658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6F7C05C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399B3A5A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31A59A0" w14:textId="77777777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2D34F69" w14:textId="44F07B7C" w:rsidR="00F62507" w:rsidRDefault="00F62507" w:rsidP="00770383">
      <w:pPr>
        <w:rPr>
          <w:b/>
          <w:bCs/>
          <w:sz w:val="32"/>
          <w:szCs w:val="32"/>
        </w:rPr>
      </w:pPr>
    </w:p>
    <w:p w14:paraId="10EF1ABE" w14:textId="6C8696C1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FE1AB63" w14:textId="6B77EFC3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F78CFED" w14:textId="1BBFCC5F" w:rsidR="001A178A" w:rsidRDefault="001A178A" w:rsidP="001A178A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8CDA491" w14:textId="130D5A23" w:rsidR="001A178A" w:rsidRPr="00884752" w:rsidRDefault="001A178A" w:rsidP="001A178A">
      <w:pPr>
        <w:rPr>
          <w:noProof/>
          <w:color w:val="000000" w:themeColor="text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0107AC3" wp14:editId="11F9D766">
                <wp:simplePos x="0" y="0"/>
                <wp:positionH relativeFrom="column">
                  <wp:posOffset>1069340</wp:posOffset>
                </wp:positionH>
                <wp:positionV relativeFrom="paragraph">
                  <wp:posOffset>127635</wp:posOffset>
                </wp:positionV>
                <wp:extent cx="2540000" cy="12700"/>
                <wp:effectExtent l="0" t="76200" r="12700" b="825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95E353" id="Straight Arrow Connector 50" o:spid="_x0000_s1026" type="#_x0000_t32" style="position:absolute;margin-left:84.2pt;margin-top:10.05pt;width:200pt;height:1pt;flip:y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color w:val="000000" w:themeColor="text1"/>
          <w:sz w:val="36"/>
          <w:szCs w:val="36"/>
        </w:rPr>
        <w:t>1</w:t>
      </w:r>
      <w:r>
        <w:rPr>
          <w:color w:val="000000" w:themeColor="text1"/>
          <w:sz w:val="36"/>
          <w:szCs w:val="36"/>
        </w:rPr>
        <w:t>7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Menu</w:t>
      </w:r>
      <w:r w:rsidRPr="005870FD">
        <w:rPr>
          <w:color w:val="000000" w:themeColor="text1"/>
          <w:sz w:val="36"/>
          <w:szCs w:val="36"/>
        </w:rPr>
        <w:tab/>
      </w:r>
      <w:r w:rsidRPr="005870FD">
        <w:rPr>
          <w:color w:val="000000" w:themeColor="text1"/>
          <w:sz w:val="36"/>
          <w:szCs w:val="36"/>
        </w:rPr>
        <w:tab/>
        <w:t xml:space="preserve">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ab/>
      </w:r>
      <w:proofErr w:type="gramEnd"/>
      <w:r>
        <w:rPr>
          <w:color w:val="000000" w:themeColor="text1"/>
          <w:sz w:val="36"/>
          <w:szCs w:val="36"/>
        </w:rPr>
        <w:tab/>
        <w:t xml:space="preserve">  1</w:t>
      </w:r>
      <w:r>
        <w:rPr>
          <w:color w:val="000000" w:themeColor="text1"/>
          <w:sz w:val="36"/>
          <w:szCs w:val="36"/>
        </w:rPr>
        <w:t>8</w:t>
      </w:r>
      <w:r w:rsidRPr="005870FD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Logout</w:t>
      </w:r>
      <w:r>
        <w:rPr>
          <w:color w:val="000000" w:themeColor="text1"/>
          <w:sz w:val="36"/>
          <w:szCs w:val="36"/>
        </w:rPr>
        <w:t xml:space="preserve"> </w:t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</w:t>
      </w:r>
    </w:p>
    <w:p w14:paraId="342F36FA" w14:textId="28102B16" w:rsidR="001A178A" w:rsidRDefault="001A178A" w:rsidP="001A178A"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47328" behindDoc="0" locked="0" layoutInCell="1" allowOverlap="1" wp14:anchorId="41D862E1" wp14:editId="64E92EE2">
            <wp:simplePos x="0" y="0"/>
            <wp:positionH relativeFrom="margin">
              <wp:posOffset>3773805</wp:posOffset>
            </wp:positionH>
            <wp:positionV relativeFrom="paragraph">
              <wp:posOffset>17145</wp:posOffset>
            </wp:positionV>
            <wp:extent cx="3251591" cy="7045036"/>
            <wp:effectExtent l="19050" t="19050" r="25400" b="22860"/>
            <wp:wrapNone/>
            <wp:docPr id="53" name="Picture 5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591" cy="7045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45280" behindDoc="0" locked="0" layoutInCell="1" allowOverlap="1" wp14:anchorId="09A8EBED" wp14:editId="28BB4382">
            <wp:simplePos x="0" y="0"/>
            <wp:positionH relativeFrom="column">
              <wp:posOffset>0</wp:posOffset>
            </wp:positionH>
            <wp:positionV relativeFrom="paragraph">
              <wp:posOffset>18415</wp:posOffset>
            </wp:positionV>
            <wp:extent cx="3244850" cy="7030430"/>
            <wp:effectExtent l="19050" t="19050" r="12700" b="18415"/>
            <wp:wrapNone/>
            <wp:docPr id="52" name="Picture 5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703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                                                                  </w:t>
      </w:r>
    </w:p>
    <w:p w14:paraId="125CE8AB" w14:textId="69B5AF91" w:rsidR="001A178A" w:rsidRDefault="001A178A" w:rsidP="001A178A"/>
    <w:p w14:paraId="1156A56A" w14:textId="77777777" w:rsidR="001A178A" w:rsidRDefault="001A178A" w:rsidP="001A178A"/>
    <w:p w14:paraId="44149D50" w14:textId="77777777" w:rsidR="001A178A" w:rsidRDefault="001A178A" w:rsidP="001A178A">
      <w:pPr>
        <w:ind w:left="284"/>
        <w:rPr>
          <w:sz w:val="32"/>
          <w:szCs w:val="32"/>
        </w:rPr>
      </w:pPr>
    </w:p>
    <w:p w14:paraId="65E3DCAD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195D826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C921AF3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2C209A8B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9D59E29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32178AB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061EEFA6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6BDC5745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7F0CD318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2A0B489D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0DED837C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6BD9D45B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EB49CA0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11E95974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40197AE0" w14:textId="77777777" w:rsidR="001A178A" w:rsidRDefault="001A178A" w:rsidP="001A178A">
      <w:pPr>
        <w:ind w:left="284"/>
        <w:rPr>
          <w:b/>
          <w:bCs/>
          <w:sz w:val="32"/>
          <w:szCs w:val="32"/>
        </w:rPr>
      </w:pPr>
    </w:p>
    <w:p w14:paraId="47F32D01" w14:textId="77777777" w:rsidR="00F62507" w:rsidRDefault="00F62507" w:rsidP="00770383">
      <w:pPr>
        <w:rPr>
          <w:b/>
          <w:bCs/>
          <w:sz w:val="32"/>
          <w:szCs w:val="32"/>
        </w:rPr>
      </w:pPr>
    </w:p>
    <w:p w14:paraId="467257A2" w14:textId="3D4BD72C" w:rsidR="00486547" w:rsidRPr="00770383" w:rsidRDefault="001D7E19" w:rsidP="00770383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>The code used in</w:t>
      </w:r>
      <w:r w:rsidR="006209C6">
        <w:rPr>
          <w:b/>
          <w:bCs/>
          <w:sz w:val="32"/>
          <w:szCs w:val="32"/>
        </w:rPr>
        <w:t xml:space="preserve"> all the</w:t>
      </w:r>
      <w:r w:rsidR="00CD67D0" w:rsidRPr="001D7E19">
        <w:rPr>
          <w:b/>
          <w:bCs/>
          <w:sz w:val="32"/>
          <w:szCs w:val="32"/>
        </w:rPr>
        <w:t xml:space="preserve"> </w:t>
      </w:r>
      <w:r w:rsidR="006209C6" w:rsidRPr="001D7E19">
        <w:rPr>
          <w:b/>
          <w:bCs/>
          <w:sz w:val="32"/>
          <w:szCs w:val="32"/>
        </w:rPr>
        <w:t>Activit</w:t>
      </w:r>
      <w:r w:rsidR="006209C6">
        <w:rPr>
          <w:b/>
          <w:bCs/>
          <w:sz w:val="32"/>
          <w:szCs w:val="32"/>
        </w:rPr>
        <w:t>ies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6209C6">
        <w:rPr>
          <w:b/>
          <w:bCs/>
          <w:sz w:val="32"/>
          <w:szCs w:val="32"/>
        </w:rPr>
        <w:t>s</w:t>
      </w:r>
      <w:r w:rsidR="00D84672">
        <w:rPr>
          <w:b/>
          <w:bCs/>
          <w:sz w:val="32"/>
          <w:szCs w:val="32"/>
        </w:rPr>
        <w:t>, Splash scree</w:t>
      </w:r>
      <w:r w:rsidR="006209C6">
        <w:rPr>
          <w:b/>
          <w:bCs/>
          <w:sz w:val="32"/>
          <w:szCs w:val="32"/>
        </w:rPr>
        <w:t>n are</w:t>
      </w:r>
      <w:r w:rsidRPr="001D7E19">
        <w:rPr>
          <w:b/>
          <w:bCs/>
          <w:sz w:val="32"/>
          <w:szCs w:val="32"/>
        </w:rPr>
        <w:t xml:space="preserve"> attached below for reference.</w:t>
      </w: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gFADgfgNUtAAAA"/>
  </w:docVars>
  <w:rsids>
    <w:rsidRoot w:val="00A2089D"/>
    <w:rsid w:val="000320A3"/>
    <w:rsid w:val="000458FF"/>
    <w:rsid w:val="000674FF"/>
    <w:rsid w:val="000A5A50"/>
    <w:rsid w:val="000E3838"/>
    <w:rsid w:val="00161B2B"/>
    <w:rsid w:val="001A178A"/>
    <w:rsid w:val="001D07CF"/>
    <w:rsid w:val="001D7E19"/>
    <w:rsid w:val="00226387"/>
    <w:rsid w:val="00237328"/>
    <w:rsid w:val="00295BF3"/>
    <w:rsid w:val="0029765B"/>
    <w:rsid w:val="002F4082"/>
    <w:rsid w:val="002F5B07"/>
    <w:rsid w:val="0033188F"/>
    <w:rsid w:val="003E0740"/>
    <w:rsid w:val="0041011E"/>
    <w:rsid w:val="00425179"/>
    <w:rsid w:val="0045690C"/>
    <w:rsid w:val="0048431F"/>
    <w:rsid w:val="00486547"/>
    <w:rsid w:val="00487439"/>
    <w:rsid w:val="00491591"/>
    <w:rsid w:val="004E0E1C"/>
    <w:rsid w:val="004F29FE"/>
    <w:rsid w:val="005249F9"/>
    <w:rsid w:val="00531018"/>
    <w:rsid w:val="00556AE9"/>
    <w:rsid w:val="00563432"/>
    <w:rsid w:val="00573283"/>
    <w:rsid w:val="00573E1F"/>
    <w:rsid w:val="005870FD"/>
    <w:rsid w:val="00610E24"/>
    <w:rsid w:val="006209C6"/>
    <w:rsid w:val="00640604"/>
    <w:rsid w:val="006C69AA"/>
    <w:rsid w:val="006F1E84"/>
    <w:rsid w:val="006F4767"/>
    <w:rsid w:val="00770383"/>
    <w:rsid w:val="007A681B"/>
    <w:rsid w:val="00884752"/>
    <w:rsid w:val="008F54B0"/>
    <w:rsid w:val="009265F5"/>
    <w:rsid w:val="009336F5"/>
    <w:rsid w:val="0093445B"/>
    <w:rsid w:val="00951386"/>
    <w:rsid w:val="009535EC"/>
    <w:rsid w:val="00972F8E"/>
    <w:rsid w:val="00991C50"/>
    <w:rsid w:val="009A17B8"/>
    <w:rsid w:val="009D6B3C"/>
    <w:rsid w:val="009F5F34"/>
    <w:rsid w:val="00A2089D"/>
    <w:rsid w:val="00AC3FF6"/>
    <w:rsid w:val="00AF5CF3"/>
    <w:rsid w:val="00B13E5B"/>
    <w:rsid w:val="00B35F06"/>
    <w:rsid w:val="00B6141E"/>
    <w:rsid w:val="00B84A0D"/>
    <w:rsid w:val="00C379DB"/>
    <w:rsid w:val="00C92C92"/>
    <w:rsid w:val="00CD67D0"/>
    <w:rsid w:val="00CF3C5A"/>
    <w:rsid w:val="00D02DF0"/>
    <w:rsid w:val="00D0598A"/>
    <w:rsid w:val="00D65C01"/>
    <w:rsid w:val="00D75A9C"/>
    <w:rsid w:val="00D84672"/>
    <w:rsid w:val="00DC4EFF"/>
    <w:rsid w:val="00DE6BE1"/>
    <w:rsid w:val="00DE7782"/>
    <w:rsid w:val="00E030E7"/>
    <w:rsid w:val="00E32C68"/>
    <w:rsid w:val="00E34E07"/>
    <w:rsid w:val="00E6460E"/>
    <w:rsid w:val="00E70EA1"/>
    <w:rsid w:val="00E80238"/>
    <w:rsid w:val="00E95BDC"/>
    <w:rsid w:val="00EA1388"/>
    <w:rsid w:val="00EA1A75"/>
    <w:rsid w:val="00F026F2"/>
    <w:rsid w:val="00F06537"/>
    <w:rsid w:val="00F31827"/>
    <w:rsid w:val="00F62507"/>
    <w:rsid w:val="00F93295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28T06:40:56.592"/>
    </inkml:context>
    <inkml:brush xml:id="br0">
      <inkml:brushProperty name="width" value="0.1" units="cm"/>
      <inkml:brushProperty name="height" value="0.1" units="cm"/>
      <inkml:brushProperty name="color" value="#FF0066"/>
      <inkml:brushProperty name="ignorePressure" value="1"/>
    </inkml:brush>
  </inkml:definitions>
  <inkml:trace contextRef="#ctx0" brushRef="#br0">126 54,'60'-7,"-11"1,458 0,-294 8,-83-3,138 3,-236 1,0 3,-1 0,45 16,-37-10,56 9,-89-20,0 0,0 0,0 1,0-1,0 2,0-1,-1 1,1-1,-1 2,0-1,1 0,-1 1,-1 0,1 0,-1 1,1-1,-1 1,-1 0,6 9,1 1,-1 1,0 1,-2 0,0 0,-1 0,0 0,-2 1,0 0,2 28,-1 21,-6 86,-1-65,2 991,1-1056,7 39,-4-37,1 30,-4-29,1-7,-2-1,0 1,-1 0,-1-1,-1 1,-5 21,6-37,1-1,0 0,0 0,-1 0,1 0,-1 0,1-1,-1 1,0 0,0-1,1 1,-1-1,0 0,-1 0,1 0,0 0,0 0,0 0,-1 0,1 0,0-1,-1 0,-3 1,-8 0,0 0,-28-3,19 1,-9 0,-161 2,156 2,1 1,-1 2,-43 12,23 0,33-9,-1-2,0 0,-1-1,1-2,-34 2,-512-9,535 1,1-1,-48-11,44 6,26 6,-1-1,1 0,-1-1,1-1,-19-9,25 10,1 0,0-1,0 1,0-1,1 0,-1 0,1-1,1 0,-1 0,1 0,0 0,-4-8,-4-10,1 0,0 0,2-1,1-1,1 0,1 0,1 0,-1-30,-2-74,0-27,9-754,-10 808,-1 5,9 36,3-231,-2 289,0 0,1 1,-1-1,1 0,-1 1,1-1,0 1,1-1,-1 1,0-1,1 1,0 0,0-1,0 1,0 0,0 1,1-1,-1 0,1 1,3-4,8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9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7</cp:revision>
  <cp:lastPrinted>2021-02-28T07:15:00Z</cp:lastPrinted>
  <dcterms:created xsi:type="dcterms:W3CDTF">2021-02-28T06:34:00Z</dcterms:created>
  <dcterms:modified xsi:type="dcterms:W3CDTF">2021-02-28T07:17:00Z</dcterms:modified>
</cp:coreProperties>
</file>